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FE2E0" w14:textId="77777777" w:rsidR="00F4248B" w:rsidRPr="00A30E6F" w:rsidRDefault="00F4248B" w:rsidP="00F4248B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0E6F">
        <w:rPr>
          <w:rFonts w:ascii="Times New Roman" w:hAnsi="Times New Roman" w:cs="Times New Roman"/>
          <w:b/>
          <w:bCs/>
          <w:sz w:val="24"/>
          <w:szCs w:val="24"/>
        </w:rPr>
        <w:t>Appendix A. Questionnaire Ite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F4248B" w:rsidRPr="00A30E6F" w14:paraId="6D87340C" w14:textId="77777777" w:rsidTr="007836D6">
        <w:trPr>
          <w:trHeight w:val="45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F79F9" w14:textId="77777777" w:rsidR="00F4248B" w:rsidRPr="00A30E6F" w:rsidRDefault="00F4248B" w:rsidP="007836D6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liminary questions</w:t>
            </w:r>
          </w:p>
        </w:tc>
      </w:tr>
      <w:tr w:rsidR="00F4248B" w:rsidRPr="00A30E6F" w14:paraId="777DE031" w14:textId="77777777" w:rsidTr="007836D6">
        <w:trPr>
          <w:trHeight w:val="45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E4B474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Did you ever create/write a social story before today?</w:t>
            </w:r>
          </w:p>
          <w:p w14:paraId="3EEBCF56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Did you ever carry out a social story intervention with a child before today?</w:t>
            </w:r>
          </w:p>
        </w:tc>
      </w:tr>
      <w:tr w:rsidR="00F4248B" w:rsidRPr="00A30E6F" w14:paraId="5850DDB1" w14:textId="77777777" w:rsidTr="007836D6">
        <w:trPr>
          <w:trHeight w:val="45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0EC2B8" w14:textId="77777777" w:rsidR="00F4248B" w:rsidRPr="00A30E6F" w:rsidRDefault="00F4248B" w:rsidP="007836D6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fidence scale (CONF)</w:t>
            </w:r>
          </w:p>
        </w:tc>
      </w:tr>
      <w:tr w:rsidR="00F4248B" w:rsidRPr="00A30E6F" w14:paraId="0E71DCB1" w14:textId="77777777" w:rsidTr="007836D6">
        <w:trPr>
          <w:trHeight w:val="45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55A8C4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CONF1 - How confident are you in your ability to write an effective social story?</w:t>
            </w:r>
          </w:p>
          <w:p w14:paraId="3E383C66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CONF2 - How confident are you in your ability to effectively use a social story with a child?</w:t>
            </w:r>
          </w:p>
        </w:tc>
      </w:tr>
      <w:tr w:rsidR="00F4248B" w:rsidRPr="00A30E6F" w14:paraId="53ACAC3E" w14:textId="77777777" w:rsidTr="007836D6">
        <w:trPr>
          <w:trHeight w:val="45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2C184A" w14:textId="77777777" w:rsidR="00F4248B" w:rsidRPr="00A30E6F" w:rsidRDefault="00F4248B" w:rsidP="007836D6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titude scale (A)</w:t>
            </w:r>
          </w:p>
        </w:tc>
      </w:tr>
      <w:tr w:rsidR="00F4248B" w:rsidRPr="00A30E6F" w14:paraId="448EBAD7" w14:textId="77777777" w:rsidTr="007836D6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58ACCD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A1 - I believe that a social story is an effective intervention for individuals with autism.</w:t>
            </w:r>
          </w:p>
          <w:p w14:paraId="3EEA0BFD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A2 - Using social stories is a good idea.</w:t>
            </w:r>
          </w:p>
          <w:p w14:paraId="33DAC8BF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A3 - I consider social stories to be an adequate and appropriate intervention for children with autism.</w:t>
            </w:r>
          </w:p>
          <w:p w14:paraId="6B540713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A4 - Social stories can be used to prepare individuals with autism for a new situation they are to encounter.</w:t>
            </w:r>
          </w:p>
          <w:p w14:paraId="11A04CE1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A5 - Social stories can be used to help individuals with autism to decrease unwanted behaviours.</w:t>
            </w:r>
          </w:p>
          <w:p w14:paraId="4DB219A5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A6 - Social stories can be used to help individuals with autism learn new behaviours.</w:t>
            </w:r>
          </w:p>
        </w:tc>
      </w:tr>
      <w:tr w:rsidR="00F4248B" w:rsidRPr="00A30E6F" w14:paraId="21F4698F" w14:textId="77777777" w:rsidTr="007836D6">
        <w:trPr>
          <w:trHeight w:val="455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A29329" w14:textId="77777777" w:rsidR="00F4248B" w:rsidRPr="00A30E6F" w:rsidRDefault="00F4248B" w:rsidP="007836D6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etence scale (COMP)</w:t>
            </w:r>
          </w:p>
        </w:tc>
      </w:tr>
      <w:tr w:rsidR="00F4248B" w:rsidRPr="00A30E6F" w14:paraId="7FCD4D1B" w14:textId="77777777" w:rsidTr="007836D6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824860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COMP1* - I believe that social stories are difficult for me to write or create.</w:t>
            </w:r>
          </w:p>
          <w:p w14:paraId="791F51E7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COMP2 - I know how to create a social story.</w:t>
            </w:r>
          </w:p>
          <w:p w14:paraId="4196129D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COMP3 - I am aware that there are specific instructions/directions on how to create a social story.</w:t>
            </w:r>
          </w:p>
          <w:p w14:paraId="3554E914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COMP4 - I am able to identify and set the goal/target of a social story.</w:t>
            </w:r>
          </w:p>
          <w:p w14:paraId="157E6827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COMP5 - I am able to structure a social story appropriately: i.e., use at least twice as many descriptive sentences as coaching sentences.</w:t>
            </w:r>
          </w:p>
          <w:p w14:paraId="2D6E6960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COMP6* - Social stories are tools used for entertaining children and not an intervention.</w:t>
            </w:r>
          </w:p>
        </w:tc>
      </w:tr>
      <w:tr w:rsidR="00F4248B" w:rsidRPr="00A30E6F" w14:paraId="541FA0B3" w14:textId="77777777" w:rsidTr="007836D6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13FEB9" w14:textId="77777777" w:rsidR="00F4248B" w:rsidRPr="00A30E6F" w:rsidRDefault="00F4248B" w:rsidP="007836D6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 experience (UE)</w:t>
            </w:r>
          </w:p>
        </w:tc>
      </w:tr>
      <w:tr w:rsidR="00F4248B" w:rsidRPr="00A30E6F" w14:paraId="7C8459B7" w14:textId="77777777" w:rsidTr="007836D6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64D449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UE1 - Using the SOFA application was easy.</w:t>
            </w:r>
          </w:p>
          <w:p w14:paraId="2330DC86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 xml:space="preserve">UE2 - Navigating through the SOFA application was pleasant. </w:t>
            </w:r>
          </w:p>
          <w:p w14:paraId="2488B8A7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>UE3 - The instructions on how to use the SOFA application are clear.</w:t>
            </w:r>
          </w:p>
          <w:p w14:paraId="2C20AC72" w14:textId="77777777" w:rsidR="00F4248B" w:rsidRPr="00A30E6F" w:rsidRDefault="00F4248B" w:rsidP="007836D6">
            <w:pPr>
              <w:spacing w:line="360" w:lineRule="auto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0E6F">
              <w:rPr>
                <w:rFonts w:ascii="Times New Roman" w:hAnsi="Times New Roman" w:cs="Times New Roman"/>
                <w:sz w:val="24"/>
                <w:szCs w:val="24"/>
              </w:rPr>
              <w:t xml:space="preserve">UE4 - The SOFA application is user-friendly. </w:t>
            </w:r>
          </w:p>
        </w:tc>
      </w:tr>
    </w:tbl>
    <w:p w14:paraId="0E1E460F" w14:textId="0E9DEC92" w:rsidR="00A41F95" w:rsidRPr="00F4248B" w:rsidRDefault="00F4248B" w:rsidP="00F4248B">
      <w:pPr>
        <w:pStyle w:val="EndNoteBibliography"/>
        <w:spacing w:after="240" w:line="480" w:lineRule="auto"/>
        <w:ind w:left="720" w:hanging="720"/>
        <w:rPr>
          <w:rFonts w:ascii="Times New Roman" w:hAnsi="Times New Roman" w:cs="Times New Roman"/>
          <w:i/>
          <w:iCs/>
          <w:sz w:val="24"/>
          <w:szCs w:val="24"/>
        </w:rPr>
      </w:pPr>
      <w:r w:rsidRPr="00A30E6F">
        <w:rPr>
          <w:rFonts w:ascii="Times New Roman" w:hAnsi="Times New Roman" w:cs="Times New Roman"/>
          <w:i/>
          <w:iCs/>
          <w:sz w:val="24"/>
          <w:szCs w:val="24"/>
        </w:rPr>
        <w:t>*Items COMP1 and COMP6 are reverse scored.</w:t>
      </w:r>
    </w:p>
    <w:sectPr w:rsidR="00A41F95" w:rsidRPr="00F424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MDexMLE0NjA2NTZR0lEKTi0uzszPAykwrAUAVBIFmSwAAAA="/>
  </w:docVars>
  <w:rsids>
    <w:rsidRoot w:val="00F4248B"/>
    <w:rsid w:val="00A41F95"/>
    <w:rsid w:val="00F42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06CA9"/>
  <w15:chartTrackingRefBased/>
  <w15:docId w15:val="{D01631E3-C931-4B64-B67A-8666B0C08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4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4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F4248B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4248B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John Camilleri</dc:creator>
  <cp:keywords/>
  <dc:description/>
  <cp:lastModifiedBy>Louis John Camilleri</cp:lastModifiedBy>
  <cp:revision>1</cp:revision>
  <dcterms:created xsi:type="dcterms:W3CDTF">2022-01-04T16:31:00Z</dcterms:created>
  <dcterms:modified xsi:type="dcterms:W3CDTF">2022-01-04T16:32:00Z</dcterms:modified>
</cp:coreProperties>
</file>